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C1C762" w14:textId="77777777" w:rsidR="00221D53" w:rsidRDefault="00221D53" w:rsidP="00221D53">
      <w:pPr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</w:rPr>
      </w:pP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Part 1: Introduction to Software Engineering</w:t>
      </w:r>
    </w:p>
    <w:p w14:paraId="3CCDA734" w14:textId="77777777" w:rsidR="00221D53" w:rsidRDefault="00221D53" w:rsidP="00221D53">
      <w:pPr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</w:rPr>
      </w:pP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efinition and Importance</w:t>
      </w:r>
    </w:p>
    <w:p w14:paraId="26B861C7" w14:textId="56CAE874" w:rsidR="00221D53" w:rsidRDefault="00221D53" w:rsidP="00221D53">
      <w:pPr>
        <w:pStyle w:val="NoSpacing"/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</w:pP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Software</w:t>
      </w:r>
      <w:r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ngineering</w:t>
      </w:r>
      <w:r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s</w:t>
      </w:r>
      <w:r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e</w:t>
      </w:r>
      <w:r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process</w:t>
      </w:r>
      <w:r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for</w:t>
      </w:r>
      <w:r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esigning,</w:t>
      </w:r>
      <w:r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eveloping,</w:t>
      </w:r>
      <w:r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esting,</w:t>
      </w:r>
      <w:r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eploying,</w:t>
      </w:r>
      <w:r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nd</w:t>
      </w:r>
      <w:r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maintaining</w:t>
      </w:r>
      <w:r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software</w:t>
      </w:r>
      <w:r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pplications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t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mploys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ngineering</w:t>
      </w:r>
      <w:r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principles 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which</w:t>
      </w:r>
      <w:r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guarantee</w:t>
      </w:r>
      <w:r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e</w:t>
      </w:r>
      <w:r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reation</w:t>
      </w:r>
      <w:r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of high-quality, reliable, and maintainable software</w:t>
      </w:r>
      <w:r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products.</w:t>
      </w:r>
    </w:p>
    <w:p w14:paraId="006D6EF2" w14:textId="77777777" w:rsidR="00221D53" w:rsidRDefault="00221D53" w:rsidP="00221D53">
      <w:pPr>
        <w:pStyle w:val="NoSpacing"/>
        <w:rPr>
          <w:shd w:val="clear" w:color="auto" w:fill="FFFFFF"/>
        </w:rPr>
      </w:pPr>
    </w:p>
    <w:p w14:paraId="605962B6" w14:textId="77777777" w:rsidR="00221D53" w:rsidRDefault="00221D53" w:rsidP="00221D53">
      <w:pPr>
        <w:pStyle w:val="NoSpacing"/>
        <w:rPr>
          <w:shd w:val="clear" w:color="auto" w:fill="FFFFFF"/>
        </w:rPr>
      </w:pP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mportance in the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ndustry:</w:t>
      </w:r>
      <w:r>
        <w:rPr>
          <w:shd w:val="clear" w:color="auto" w:fill="FFFFFF"/>
        </w:rPr>
        <w:t xml:space="preserve"> </w:t>
      </w:r>
    </w:p>
    <w:p w14:paraId="519449FE" w14:textId="0825EE27" w:rsidR="00221D53" w:rsidRDefault="00221D53" w:rsidP="00221D53">
      <w:pPr>
        <w:pStyle w:val="NoSpacing"/>
        <w:rPr>
          <w:shd w:val="clear" w:color="auto" w:fill="FFFFFF"/>
        </w:rPr>
      </w:pP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rives innovation and automation across industries.</w:t>
      </w:r>
      <w:r>
        <w:rPr>
          <w:shd w:val="clear" w:color="auto" w:fill="FFFFFF"/>
        </w:rPr>
        <w:t xml:space="preserve"> 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nsures efficient, scalable, and cost-effective software solutions.</w:t>
      </w:r>
      <w:r>
        <w:rPr>
          <w:shd w:val="clear" w:color="auto" w:fill="FFFFFF"/>
        </w:rPr>
        <w:t xml:space="preserve"> 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Boosts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productivity through optimized software processes.</w:t>
      </w:r>
      <w:r>
        <w:rPr>
          <w:shd w:val="clear" w:color="auto" w:fill="FFFFFF"/>
        </w:rPr>
        <w:t xml:space="preserve"> 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Helps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keep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up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e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security and compliance standards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of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software.</w:t>
      </w:r>
      <w:r>
        <w:rPr>
          <w:shd w:val="clear" w:color="auto" w:fill="FFFFFF"/>
        </w:rPr>
        <w:t xml:space="preserve"> 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volutionary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imelin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of Software Engineering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Milestones</w:t>
      </w:r>
      <w:r>
        <w:rPr>
          <w:shd w:val="clear" w:color="auto" w:fill="FFFFFF"/>
        </w:rPr>
        <w:t xml:space="preserve"> 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1950s</w:t>
      </w:r>
      <w:r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- Birth of Programming Languages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evelopment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of</w:t>
      </w:r>
      <w:r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arly programming</w:t>
      </w:r>
      <w:r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languages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,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FORTRAN and COBOL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,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brought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programming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loser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o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human</w:t>
      </w:r>
      <w:r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nteraction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nd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asy accessibility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</w:t>
      </w:r>
      <w:r>
        <w:rPr>
          <w:shd w:val="clear" w:color="auto" w:fill="FFFFFF"/>
        </w:rPr>
        <w:t xml:space="preserve"> 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1970s - The Waterfall Model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Represented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structured approach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n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which the design phases of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software development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wer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sequential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</w:t>
      </w:r>
      <w:r>
        <w:rPr>
          <w:shd w:val="clear" w:color="auto" w:fill="FFFFFF"/>
        </w:rPr>
        <w:t xml:space="preserve"> 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2000s - Agile Revolution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daptability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nd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iterative</w:t>
      </w:r>
      <w:r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evelopment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with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collaboration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becam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mor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prominent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ank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o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gil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Manifesto,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hangng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e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way teams approached a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software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project.</w:t>
      </w:r>
      <w:r>
        <w:rPr>
          <w:shd w:val="clear" w:color="auto" w:fill="FFFFFF"/>
        </w:rPr>
        <w:t xml:space="preserve"> 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Life Cycle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Phases of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SDLC</w:t>
      </w:r>
    </w:p>
    <w:p w14:paraId="0A358F69" w14:textId="4D1C4BC9" w:rsidR="00221D53" w:rsidRPr="00221D53" w:rsidRDefault="00221D53" w:rsidP="00221D53">
      <w:pPr>
        <w:pStyle w:val="NoSpacing"/>
        <w:rPr>
          <w:shd w:val="clear" w:color="auto" w:fill="FFFFFF"/>
        </w:rPr>
      </w:pP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Planning: Define project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scop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,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feasibility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, and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goal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</w:t>
      </w:r>
      <w:r>
        <w:rPr>
          <w:shd w:val="clear" w:color="auto" w:fill="FFFFFF"/>
        </w:rPr>
        <w:t xml:space="preserve"> 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Requirements Analysis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licitation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and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ocumentation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of 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user and system requirements.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esign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evelopment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of 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system architecture and detailed designs.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mplementation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Writing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and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ompilation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of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e code.</w:t>
      </w:r>
      <w:r w:rsidRPr="00221D53">
        <w:rPr>
          <w:shd w:val="clear" w:color="auto" w:fill="FFFFFF"/>
        </w:rPr>
        <w:br/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esting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etection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and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removal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of 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efects to ensure quality.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eployment: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e software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will be released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for use.</w:t>
      </w:r>
      <w:r w:rsidRPr="00221D53">
        <w:rPr>
          <w:shd w:val="clear" w:color="auto" w:fill="FFFFFF"/>
        </w:rPr>
        <w:br/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Maintenance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Providing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fter-sale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support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service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with updates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Waterfall vs. Agile Methodologies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Waterfall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n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i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pproach,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ach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phas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ha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o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be completed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before the next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one is initiated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</w:t>
      </w:r>
      <w:r w:rsidRPr="00221D53">
        <w:rPr>
          <w:shd w:val="clear" w:color="auto" w:fill="FFFFFF"/>
        </w:rPr>
        <w:br/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xample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Project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whos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requirement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r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well-defined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, such as government software systems.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gile: Iterative and incremental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evelopment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with continuous feedback and flexibility.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xample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Suitabl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for dynamic projects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n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mobile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pplication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development.</w:t>
      </w:r>
      <w:r w:rsidRPr="00221D53">
        <w:rPr>
          <w:shd w:val="clear" w:color="auto" w:fill="FFFFFF"/>
        </w:rPr>
        <w:br/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omparison:</w:t>
      </w:r>
      <w:r w:rsidRPr="00221D53">
        <w:rPr>
          <w:shd w:val="clear" w:color="auto" w:fill="FFFFFF"/>
        </w:rPr>
        <w:br/>
      </w:r>
      <w:proofErr w:type="spellStart"/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FeatureWaterfall</w:t>
      </w:r>
      <w:proofErr w:type="spellEnd"/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Agile</w:t>
      </w:r>
      <w:r w:rsidRPr="00221D53">
        <w:rPr>
          <w:shd w:val="clear" w:color="auto" w:fill="FFFFFF"/>
        </w:rPr>
        <w:br/>
      </w:r>
      <w:proofErr w:type="spellStart"/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FlexibilityRigid</w:t>
      </w:r>
      <w:proofErr w:type="spellEnd"/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nd linear Highly flexible and adaptive</w:t>
      </w:r>
      <w:r w:rsidRPr="00221D53">
        <w:rPr>
          <w:shd w:val="clear" w:color="auto" w:fill="FFFFFF"/>
        </w:rPr>
        <w:br/>
      </w:r>
      <w:proofErr w:type="spellStart"/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imelineFixed</w:t>
      </w:r>
      <w:proofErr w:type="spellEnd"/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, predefined Evolving, iterative</w:t>
      </w:r>
      <w:r w:rsidRPr="00221D53">
        <w:rPr>
          <w:shd w:val="clear" w:color="auto" w:fill="FFFFFF"/>
        </w:rPr>
        <w:br/>
      </w:r>
      <w:proofErr w:type="spellStart"/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FeedbackCollected</w:t>
      </w:r>
      <w:proofErr w:type="spellEnd"/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post-completion Continuous throughout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Roles in a Software Engineering Team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Software Developer: Designs, codes, and implements software.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Responsibilities: Writing code, debugging, and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work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ollaboration 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with designers and analysts.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Quality Assurance Engineer: Ensures software quality through systematic testing.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Responsibilities: Writing test cases,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xecuting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e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manual and automated tests, reporting defects.</w:t>
      </w:r>
      <w:r w:rsidRPr="00221D53">
        <w:rPr>
          <w:shd w:val="clear" w:color="auto" w:fill="FFFFFF"/>
        </w:rPr>
        <w:br/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Project Manager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Responsibl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for the implementation of the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project and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nsuring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timely delivery.</w:t>
      </w:r>
      <w:r w:rsidRPr="00221D53">
        <w:rPr>
          <w:shd w:val="clear" w:color="auto" w:fill="FFFFFF"/>
        </w:rPr>
        <w:br/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ctivities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: Planning, resource allocation, risk management,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eam coordination.</w:t>
      </w:r>
      <w:r w:rsidRPr="00221D53">
        <w:rPr>
          <w:shd w:val="clear" w:color="auto" w:fill="FFFFFF"/>
        </w:rPr>
        <w:br/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Role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of IDEs and VCS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ntegrated Development Environments (IDEs)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n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ntegrated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 environment for writing, 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lastRenderedPageBreak/>
        <w:t>testing and debugging code.</w:t>
      </w:r>
      <w:r w:rsidRPr="00221D53">
        <w:rPr>
          <w:shd w:val="clear" w:color="auto" w:fill="FFFFFF"/>
        </w:rPr>
        <w:br/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Visual Studio Code, IntelliJ IDEA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are some of them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Version Control Systems (VCS)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t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maintains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hanges to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e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ode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,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support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collaboration</w:t>
      </w:r>
      <w:r w:rsidRPr="00221D53">
        <w:rPr>
          <w:shd w:val="clear" w:color="auto" w:fill="FFFFFF"/>
        </w:rPr>
        <w:br/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Git, Subversion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are its example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</w:t>
      </w:r>
      <w:r w:rsidRPr="00221D53">
        <w:rPr>
          <w:shd w:val="clear" w:color="auto" w:fill="FFFFFF"/>
        </w:rPr>
        <w:br/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dvantage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:</w:t>
      </w:r>
      <w:r w:rsidRPr="00221D53">
        <w:rPr>
          <w:shd w:val="clear" w:color="auto" w:fill="FFFFFF"/>
        </w:rPr>
        <w:br/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evelopment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work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become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simpl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</w:t>
      </w:r>
      <w:r w:rsidRPr="00221D53">
        <w:rPr>
          <w:shd w:val="clear" w:color="auto" w:fill="FFFFFF"/>
        </w:rPr>
        <w:br/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ollaboration and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keeping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rack of versions are easy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</w:t>
      </w:r>
      <w:r w:rsidRPr="00221D53">
        <w:rPr>
          <w:shd w:val="clear" w:color="auto" w:fill="FFFFFF"/>
        </w:rPr>
        <w:br/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t 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prevents loss of code due to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onflict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or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rror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</w:t>
      </w:r>
      <w:r w:rsidRPr="00221D53">
        <w:rPr>
          <w:shd w:val="clear" w:color="auto" w:fill="FFFFFF"/>
        </w:rPr>
        <w:br/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ommon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ssues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and Solutions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omplex Requirements: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ocumentation and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xtensiv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communication.</w:t>
      </w:r>
      <w:r w:rsidRPr="00221D53">
        <w:rPr>
          <w:shd w:val="clear" w:color="auto" w:fill="FFFFFF"/>
        </w:rPr>
        <w:br/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ight Deadlines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Maintain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list of priorities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nd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us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Agile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o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eliver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n iteration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</w:t>
      </w:r>
      <w:r w:rsidRPr="00221D53">
        <w:rPr>
          <w:shd w:val="clear" w:color="auto" w:fill="FFFFFF"/>
        </w:rPr>
        <w:br/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Maintenanc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of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ode Quality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dher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o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oding standards and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lway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have a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ode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review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ypes of Testing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Unit Testing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individual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omponent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or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function is tested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ntegration Testing: Tests interactions between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modules which have been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ntegrated.</w:t>
      </w:r>
      <w:r w:rsidRPr="00221D53">
        <w:rPr>
          <w:shd w:val="clear" w:color="auto" w:fill="FFFFFF"/>
        </w:rPr>
        <w:br/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System Testing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ssesse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the system as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on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ntity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for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requirements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ompliance.</w:t>
      </w:r>
      <w:r w:rsidRPr="00221D53">
        <w:rPr>
          <w:shd w:val="clear" w:color="auto" w:fill="FFFFFF"/>
        </w:rPr>
        <w:br/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cceptance Testing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Validation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of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the system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for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user expectations.</w:t>
      </w:r>
      <w:r w:rsidRPr="00221D53">
        <w:rPr>
          <w:shd w:val="clear" w:color="auto" w:fill="FFFFFF"/>
        </w:rPr>
        <w:br/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mportance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Work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on 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reliability, functionality, and user satisfaction.</w:t>
      </w:r>
      <w:r w:rsidRPr="00221D53">
        <w:rPr>
          <w:shd w:val="clear" w:color="auto" w:fill="FFFFFF"/>
        </w:rPr>
        <w:br/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Part 2: Introduction to AI and Prompt Engineering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efinition and Importance of Prompt Engineering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Prompt Engineering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refer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o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e designing and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optimization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of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nput prompts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n order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o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result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n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best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possible output by an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I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model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 It is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erefore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rucial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for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three simple reason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:</w:t>
      </w:r>
      <w:r w:rsidRPr="00221D53">
        <w:rPr>
          <w:shd w:val="clear" w:color="auto" w:fill="FFFFFF"/>
        </w:rPr>
        <w:br/>
      </w:r>
      <w:r w:rsidRPr="00221D53">
        <w:rPr>
          <w:shd w:val="clear" w:color="auto" w:fill="FFFFFF"/>
        </w:rPr>
        <w:br/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Getting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proper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, relevant, and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ontextual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outputs.</w:t>
      </w:r>
      <w:r w:rsidRPr="00221D53">
        <w:rPr>
          <w:shd w:val="clear" w:color="auto" w:fill="FFFFFF"/>
        </w:rPr>
        <w:br/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Streamlining workflows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rough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best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use of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I capabilities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xample of a Vague Prompt and Its Improvement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Vague Prompt: "Tell me about history."</w:t>
      </w:r>
      <w:r w:rsidRPr="00221D53">
        <w:rPr>
          <w:shd w:val="clear" w:color="auto" w:fill="FFFFFF"/>
        </w:rPr>
        <w:br/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Better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Prompt: "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Give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an overview of the causes and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onsequences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of the American Civil War (1861–1865)."</w:t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Why the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Better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Prompt is Effective:</w:t>
      </w:r>
      <w:r w:rsidRPr="00221D53">
        <w:rPr>
          <w:shd w:val="clear" w:color="auto" w:fill="FFFFFF"/>
        </w:rPr>
        <w:br/>
      </w:r>
      <w:r w:rsidRPr="00221D53">
        <w:rPr>
          <w:shd w:val="clear" w:color="auto" w:fill="FFFFFF"/>
        </w:rPr>
        <w:br/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Specificity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t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learly defines the scope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,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at is, the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merican Civil War.</w:t>
      </w:r>
      <w:r w:rsidRPr="00221D53">
        <w:rPr>
          <w:shd w:val="clear" w:color="auto" w:fill="FFFFFF"/>
        </w:rPr>
        <w:br/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larity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t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voids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ambiguity by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ssentially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focusing on causes and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onsequences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.</w:t>
      </w:r>
      <w:r w:rsidRPr="00221D53">
        <w:rPr>
          <w:shd w:val="clear" w:color="auto" w:fill="FFFFFF"/>
        </w:rPr>
        <w:br/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Conciseness: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It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nsures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at </w:t>
      </w:r>
      <w:r w:rsidRPr="00221D53">
        <w:rPr>
          <w:rStyle w:val="editortnoteditedlongjunnx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e AI delivers targeted information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with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no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 </w:t>
      </w:r>
      <w:r w:rsidRPr="00221D53">
        <w:rPr>
          <w:rStyle w:val="editortaddedltunj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extra </w:t>
      </w:r>
      <w:r w:rsidRPr="00221D53">
        <w:rPr>
          <w:rStyle w:val="editortnoteditedwurp8"/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details.</w:t>
      </w:r>
    </w:p>
    <w:sectPr w:rsidR="00221D53" w:rsidRPr="00221D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1MjG3sLQwNDIysrBU0lEKTi0uzszPAykwrAUAZgsHUSwAAAA="/>
  </w:docVars>
  <w:rsids>
    <w:rsidRoot w:val="00221D53"/>
    <w:rsid w:val="00221D53"/>
    <w:rsid w:val="006A7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C4C24"/>
  <w15:chartTrackingRefBased/>
  <w15:docId w15:val="{AE7588C2-6B0C-4D31-B6E2-5450BA960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D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ditortnoteditedlongjunnx">
    <w:name w:val="editor_t__not_edited_long__junnx"/>
    <w:basedOn w:val="DefaultParagraphFont"/>
    <w:rsid w:val="00221D53"/>
  </w:style>
  <w:style w:type="character" w:customStyle="1" w:styleId="editortaddedltunj">
    <w:name w:val="editor_t__added__ltunj"/>
    <w:basedOn w:val="DefaultParagraphFont"/>
    <w:rsid w:val="00221D53"/>
  </w:style>
  <w:style w:type="character" w:customStyle="1" w:styleId="editortnoteditedwurp8">
    <w:name w:val="editor_t__not_edited__wurp8"/>
    <w:basedOn w:val="DefaultParagraphFont"/>
    <w:rsid w:val="00221D53"/>
  </w:style>
  <w:style w:type="paragraph" w:styleId="NoSpacing">
    <w:name w:val="No Spacing"/>
    <w:uiPriority w:val="1"/>
    <w:qFormat/>
    <w:rsid w:val="00221D5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703</Words>
  <Characters>4012</Characters>
  <Application>Microsoft Office Word</Application>
  <DocSecurity>0</DocSecurity>
  <Lines>33</Lines>
  <Paragraphs>9</Paragraphs>
  <ScaleCrop>false</ScaleCrop>
  <Company/>
  <LinksUpToDate>false</LinksUpToDate>
  <CharactersWithSpaces>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tiso</dc:creator>
  <cp:keywords/>
  <dc:description/>
  <cp:lastModifiedBy>Getiso</cp:lastModifiedBy>
  <cp:revision>1</cp:revision>
  <dcterms:created xsi:type="dcterms:W3CDTF">2024-11-19T21:19:00Z</dcterms:created>
  <dcterms:modified xsi:type="dcterms:W3CDTF">2024-11-19T21:31:00Z</dcterms:modified>
</cp:coreProperties>
</file>